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834829">
      <w:pPr>
        <w:pStyle w:val="Heading1"/>
        <w:spacing w:before="0"/>
      </w:pPr>
      <w:r>
        <w:t>Unofficial Degree Planning Worksheet</w:t>
      </w:r>
      <w:r>
        <w:br/>
        <w:t>Catalog Year: 2023 – 2024</w:t>
      </w:r>
    </w:p>
    <w:p w14:paraId="0C8386D4" w14:textId="09E6A8CE" w:rsidR="00236044" w:rsidRDefault="00236044" w:rsidP="00834829">
      <w:pPr>
        <w:pStyle w:val="Heading1"/>
        <w:spacing w:before="0"/>
      </w:pPr>
      <w:r>
        <w:t>Major: B</w:t>
      </w:r>
      <w:r w:rsidR="00456E35">
        <w:t xml:space="preserve">A in </w:t>
      </w:r>
      <w:r w:rsidR="00627ABE">
        <w:t>English</w:t>
      </w:r>
    </w:p>
    <w:p w14:paraId="2CD81DCD" w14:textId="0AD9F843" w:rsidR="00236044" w:rsidRDefault="00236044" w:rsidP="0083482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C77CBA">
          <w:rPr>
            <w:rStyle w:val="Hyperlink"/>
            <w:color w:val="0000FF"/>
          </w:rPr>
          <w:t>2023 – 2024 catalog</w:t>
        </w:r>
      </w:hyperlink>
      <w:r>
        <w:t>.</w:t>
      </w:r>
    </w:p>
    <w:p w14:paraId="79FC1072" w14:textId="77777777" w:rsidR="00236044" w:rsidRPr="00752C28" w:rsidRDefault="00236044" w:rsidP="00834829">
      <w:pPr>
        <w:spacing w:after="0"/>
        <w:rPr>
          <w:sz w:val="16"/>
          <w:szCs w:val="16"/>
        </w:rPr>
      </w:pPr>
    </w:p>
    <w:p w14:paraId="560FD07C" w14:textId="77777777" w:rsidR="00236044" w:rsidRDefault="00236044" w:rsidP="00834829">
      <w:pPr>
        <w:pStyle w:val="Heading2"/>
        <w:spacing w:before="0"/>
      </w:pPr>
      <w:r>
        <w:t>University Graduation Requirements</w:t>
      </w:r>
    </w:p>
    <w:p w14:paraId="37BE149E" w14:textId="21667616" w:rsidR="00236044" w:rsidRDefault="00000000" w:rsidP="0083482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457C08">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834829">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3471D675" w:rsidR="00236044" w:rsidRDefault="00000000" w:rsidP="0083482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457C08">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83482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3526DDB" w:rsidR="00236044" w:rsidRDefault="00000000" w:rsidP="0083482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457C08">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834829">
      <w:pPr>
        <w:spacing w:after="0"/>
      </w:pPr>
    </w:p>
    <w:p w14:paraId="39EA0935" w14:textId="77777777" w:rsidR="00236044" w:rsidRDefault="00236044" w:rsidP="00834829">
      <w:pPr>
        <w:pStyle w:val="Heading2"/>
        <w:spacing w:before="0"/>
      </w:pPr>
      <w:r>
        <w:t>Spartan Studies Requirements</w:t>
      </w:r>
    </w:p>
    <w:p w14:paraId="627006BA" w14:textId="77777777" w:rsidR="00236044" w:rsidRPr="00752C28" w:rsidRDefault="00236044" w:rsidP="00834829">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294FED">
        <w:trPr>
          <w:cantSplit/>
          <w:trHeight w:val="773"/>
          <w:tblHeader/>
        </w:trPr>
        <w:tc>
          <w:tcPr>
            <w:tcW w:w="7914" w:type="dxa"/>
            <w:shd w:val="clear" w:color="auto" w:fill="D0CECE" w:themeFill="background2" w:themeFillShade="E6"/>
          </w:tcPr>
          <w:p w14:paraId="7EBEEA8E" w14:textId="77777777" w:rsidR="00236044" w:rsidRPr="00D421C1" w:rsidRDefault="00236044" w:rsidP="00834829">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34829">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34829">
            <w:pPr>
              <w:spacing w:after="0"/>
              <w:rPr>
                <w:b/>
                <w:bCs/>
              </w:rPr>
            </w:pPr>
            <w:r w:rsidRPr="00D421C1">
              <w:rPr>
                <w:b/>
                <w:bCs/>
              </w:rPr>
              <w:t>Semester Taken</w:t>
            </w:r>
          </w:p>
        </w:tc>
      </w:tr>
      <w:tr w:rsidR="00236044" w14:paraId="2C6F4745" w14:textId="77777777" w:rsidTr="00294FED">
        <w:trPr>
          <w:cantSplit/>
          <w:trHeight w:val="1340"/>
        </w:trPr>
        <w:tc>
          <w:tcPr>
            <w:tcW w:w="7914" w:type="dxa"/>
          </w:tcPr>
          <w:p w14:paraId="7950AFC9" w14:textId="77777777" w:rsidR="00236044" w:rsidRDefault="00236044" w:rsidP="00834829">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834829">
            <w:pPr>
              <w:spacing w:after="0"/>
            </w:pPr>
            <w:r w:rsidRPr="00B26CAC">
              <w:rPr>
                <w:b/>
                <w:bCs/>
              </w:rPr>
              <w:t>or</w:t>
            </w:r>
            <w:r>
              <w:t xml:space="preserve"> UTAMPA 104 (2cr) Veteran student seminar</w:t>
            </w:r>
          </w:p>
          <w:p w14:paraId="42BDC844" w14:textId="77777777" w:rsidR="00236044" w:rsidRDefault="00236044" w:rsidP="00834829">
            <w:pPr>
              <w:spacing w:after="0"/>
            </w:pPr>
            <w:r>
              <w:t>– must be taken in residency</w:t>
            </w:r>
          </w:p>
        </w:tc>
        <w:tc>
          <w:tcPr>
            <w:tcW w:w="1439" w:type="dxa"/>
          </w:tcPr>
          <w:p w14:paraId="05B8A608" w14:textId="77777777" w:rsidR="00236044" w:rsidRDefault="00236044" w:rsidP="00834829">
            <w:pPr>
              <w:spacing w:after="0"/>
            </w:pPr>
          </w:p>
        </w:tc>
        <w:tc>
          <w:tcPr>
            <w:tcW w:w="1439" w:type="dxa"/>
          </w:tcPr>
          <w:p w14:paraId="17C645C5" w14:textId="77777777" w:rsidR="00236044" w:rsidRDefault="00236044" w:rsidP="00834829">
            <w:pPr>
              <w:spacing w:after="0"/>
            </w:pPr>
          </w:p>
        </w:tc>
      </w:tr>
      <w:tr w:rsidR="00236044" w14:paraId="6275E9A6" w14:textId="77777777" w:rsidTr="00236044">
        <w:trPr>
          <w:cantSplit/>
          <w:trHeight w:val="762"/>
        </w:trPr>
        <w:tc>
          <w:tcPr>
            <w:tcW w:w="7914" w:type="dxa"/>
          </w:tcPr>
          <w:p w14:paraId="440DFE74" w14:textId="77777777" w:rsidR="00236044" w:rsidRDefault="00236044" w:rsidP="00834829">
            <w:pPr>
              <w:spacing w:after="0"/>
            </w:pPr>
            <w:r>
              <w:t>AWR 101 (4cr) - Reading Locally &amp; Globally</w:t>
            </w:r>
          </w:p>
          <w:p w14:paraId="67E7808E" w14:textId="77777777" w:rsidR="00236044" w:rsidRDefault="00236044" w:rsidP="00834829">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34829">
            <w:pPr>
              <w:spacing w:after="0"/>
            </w:pPr>
          </w:p>
        </w:tc>
        <w:tc>
          <w:tcPr>
            <w:tcW w:w="1439" w:type="dxa"/>
          </w:tcPr>
          <w:p w14:paraId="079B0E07" w14:textId="77777777" w:rsidR="00236044" w:rsidRDefault="00236044" w:rsidP="00834829">
            <w:pPr>
              <w:spacing w:after="0"/>
            </w:pPr>
          </w:p>
        </w:tc>
      </w:tr>
      <w:tr w:rsidR="00236044" w14:paraId="62AD3D1F" w14:textId="77777777" w:rsidTr="00236044">
        <w:trPr>
          <w:cantSplit/>
          <w:trHeight w:val="846"/>
        </w:trPr>
        <w:tc>
          <w:tcPr>
            <w:tcW w:w="7914" w:type="dxa"/>
          </w:tcPr>
          <w:p w14:paraId="60916D9A" w14:textId="77777777" w:rsidR="00236044" w:rsidRDefault="00236044" w:rsidP="00834829">
            <w:pPr>
              <w:spacing w:after="0"/>
            </w:pPr>
            <w:r>
              <w:t>Math (4cr) Requirement (choose one):</w:t>
            </w:r>
          </w:p>
          <w:p w14:paraId="4626A727" w14:textId="77777777" w:rsidR="00236044" w:rsidRDefault="00236044" w:rsidP="00834829">
            <w:pPr>
              <w:spacing w:after="0"/>
            </w:pPr>
            <w:r>
              <w:t>MAT 155, MAT 160, MAT 170, MAT 201, MAT 225, MAT 260, MAT 261</w:t>
            </w:r>
          </w:p>
        </w:tc>
        <w:tc>
          <w:tcPr>
            <w:tcW w:w="1439" w:type="dxa"/>
          </w:tcPr>
          <w:p w14:paraId="53E766D2" w14:textId="77777777" w:rsidR="00236044" w:rsidRDefault="00236044" w:rsidP="00834829">
            <w:pPr>
              <w:spacing w:after="0"/>
            </w:pPr>
          </w:p>
        </w:tc>
        <w:tc>
          <w:tcPr>
            <w:tcW w:w="1439" w:type="dxa"/>
          </w:tcPr>
          <w:p w14:paraId="6F607674" w14:textId="77777777" w:rsidR="00236044" w:rsidRDefault="00236044" w:rsidP="00834829">
            <w:pPr>
              <w:spacing w:after="0"/>
            </w:pPr>
          </w:p>
        </w:tc>
      </w:tr>
    </w:tbl>
    <w:p w14:paraId="2B0EA734" w14:textId="77777777" w:rsidR="00236044" w:rsidRPr="00BF7739" w:rsidRDefault="00236044" w:rsidP="00834829">
      <w:pPr>
        <w:spacing w:after="0"/>
      </w:pPr>
    </w:p>
    <w:p w14:paraId="6C3140AB" w14:textId="77777777" w:rsidR="00236044" w:rsidRPr="00752C28" w:rsidRDefault="00236044" w:rsidP="00834829">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834829">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834829">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834829">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834829">
            <w:pPr>
              <w:spacing w:after="0"/>
            </w:pPr>
            <w:r>
              <w:t>AWR 201 (4cr) – Writing and Research: The Local and the Global</w:t>
            </w:r>
          </w:p>
          <w:p w14:paraId="20E8B9D5" w14:textId="77777777" w:rsidR="00236044" w:rsidRPr="00E415F7" w:rsidRDefault="00236044" w:rsidP="00834829">
            <w:pPr>
              <w:spacing w:after="0"/>
              <w:rPr>
                <w:i/>
                <w:iCs/>
              </w:rPr>
            </w:pPr>
            <w:r>
              <w:rPr>
                <w:i/>
                <w:iCs/>
              </w:rPr>
              <w:t>Pre-requisite (one of the following): AWR 101, AWR 110, or equivalent</w:t>
            </w:r>
          </w:p>
        </w:tc>
        <w:tc>
          <w:tcPr>
            <w:tcW w:w="1388" w:type="dxa"/>
          </w:tcPr>
          <w:p w14:paraId="1B2DEA1C" w14:textId="77777777" w:rsidR="00236044" w:rsidRDefault="00236044" w:rsidP="00834829">
            <w:pPr>
              <w:spacing w:after="0"/>
            </w:pPr>
          </w:p>
        </w:tc>
        <w:tc>
          <w:tcPr>
            <w:tcW w:w="1435" w:type="dxa"/>
          </w:tcPr>
          <w:p w14:paraId="4B7B03D2" w14:textId="77777777" w:rsidR="00236044" w:rsidRDefault="00236044" w:rsidP="00834829">
            <w:pPr>
              <w:spacing w:after="0"/>
            </w:pPr>
          </w:p>
        </w:tc>
      </w:tr>
      <w:tr w:rsidR="00236044" w14:paraId="6F489681" w14:textId="77777777" w:rsidTr="00D3047A">
        <w:trPr>
          <w:cantSplit/>
        </w:trPr>
        <w:tc>
          <w:tcPr>
            <w:tcW w:w="0" w:type="auto"/>
          </w:tcPr>
          <w:p w14:paraId="609F8319" w14:textId="41B69964" w:rsidR="00236044" w:rsidRPr="0000459F" w:rsidRDefault="00000000" w:rsidP="00834829">
            <w:pPr>
              <w:spacing w:after="0"/>
            </w:pPr>
            <w:hyperlink r:id="rId7" w:tooltip="Core Humanities" w:history="1">
              <w:r w:rsidR="00236044" w:rsidRPr="00457C08">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834829">
            <w:pPr>
              <w:spacing w:after="0"/>
            </w:pPr>
          </w:p>
        </w:tc>
        <w:tc>
          <w:tcPr>
            <w:tcW w:w="1435" w:type="dxa"/>
          </w:tcPr>
          <w:p w14:paraId="46DB89F7" w14:textId="77777777" w:rsidR="00236044" w:rsidRDefault="00236044" w:rsidP="00834829">
            <w:pPr>
              <w:spacing w:after="0"/>
            </w:pPr>
          </w:p>
        </w:tc>
      </w:tr>
      <w:tr w:rsidR="00236044" w14:paraId="4268BD60" w14:textId="77777777" w:rsidTr="00D3047A">
        <w:trPr>
          <w:cantSplit/>
        </w:trPr>
        <w:tc>
          <w:tcPr>
            <w:tcW w:w="0" w:type="auto"/>
          </w:tcPr>
          <w:p w14:paraId="4EC2C188" w14:textId="2FDA2162" w:rsidR="00236044" w:rsidRDefault="00000000" w:rsidP="00834829">
            <w:pPr>
              <w:spacing w:after="0"/>
            </w:pPr>
            <w:hyperlink r:id="rId8" w:tooltip="Core Social Science" w:history="1">
              <w:r w:rsidR="00236044" w:rsidRPr="00457C08">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834829">
            <w:pPr>
              <w:spacing w:after="0"/>
            </w:pPr>
          </w:p>
        </w:tc>
        <w:tc>
          <w:tcPr>
            <w:tcW w:w="1435" w:type="dxa"/>
          </w:tcPr>
          <w:p w14:paraId="04F4E7AE" w14:textId="77777777" w:rsidR="00236044" w:rsidRDefault="00236044" w:rsidP="00834829">
            <w:pPr>
              <w:spacing w:after="0"/>
            </w:pPr>
          </w:p>
        </w:tc>
      </w:tr>
      <w:tr w:rsidR="00236044" w14:paraId="4EB67A59" w14:textId="77777777" w:rsidTr="00D3047A">
        <w:trPr>
          <w:cantSplit/>
        </w:trPr>
        <w:tc>
          <w:tcPr>
            <w:tcW w:w="0" w:type="auto"/>
          </w:tcPr>
          <w:p w14:paraId="4735EA6F" w14:textId="77777777" w:rsidR="00236044" w:rsidRDefault="00236044" w:rsidP="00834829">
            <w:pPr>
              <w:spacing w:after="0"/>
            </w:pPr>
            <w:r>
              <w:t>UTAMPA 200 (1cr) Digital Literacy: Coding</w:t>
            </w:r>
          </w:p>
          <w:p w14:paraId="7A6F8700" w14:textId="77777777" w:rsidR="00236044" w:rsidRDefault="00236044" w:rsidP="00834829">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834829">
            <w:pPr>
              <w:spacing w:after="0"/>
            </w:pPr>
          </w:p>
        </w:tc>
        <w:tc>
          <w:tcPr>
            <w:tcW w:w="1435" w:type="dxa"/>
          </w:tcPr>
          <w:p w14:paraId="0F4E6CF4" w14:textId="77777777" w:rsidR="00236044" w:rsidRDefault="00236044" w:rsidP="00834829">
            <w:pPr>
              <w:spacing w:after="0"/>
            </w:pPr>
          </w:p>
        </w:tc>
      </w:tr>
      <w:tr w:rsidR="00236044" w14:paraId="2E087922" w14:textId="77777777" w:rsidTr="00D3047A">
        <w:trPr>
          <w:cantSplit/>
        </w:trPr>
        <w:tc>
          <w:tcPr>
            <w:tcW w:w="0" w:type="auto"/>
          </w:tcPr>
          <w:p w14:paraId="49807A87" w14:textId="77777777" w:rsidR="00236044" w:rsidRDefault="00236044" w:rsidP="00834829">
            <w:pPr>
              <w:spacing w:after="0"/>
            </w:pPr>
            <w:r>
              <w:t>UTAMPA 201 (0cr) Career Readiness</w:t>
            </w:r>
          </w:p>
          <w:p w14:paraId="60E970D9" w14:textId="77777777" w:rsidR="00236044" w:rsidRDefault="00236044" w:rsidP="00834829">
            <w:pPr>
              <w:spacing w:after="0"/>
            </w:pPr>
          </w:p>
        </w:tc>
        <w:tc>
          <w:tcPr>
            <w:tcW w:w="1388" w:type="dxa"/>
          </w:tcPr>
          <w:p w14:paraId="769B0C92" w14:textId="77777777" w:rsidR="00236044" w:rsidRDefault="00236044" w:rsidP="00834829">
            <w:pPr>
              <w:spacing w:after="0"/>
            </w:pPr>
          </w:p>
        </w:tc>
        <w:tc>
          <w:tcPr>
            <w:tcW w:w="1435" w:type="dxa"/>
          </w:tcPr>
          <w:p w14:paraId="353E31C7" w14:textId="77777777" w:rsidR="00236044" w:rsidRDefault="00236044" w:rsidP="00834829">
            <w:pPr>
              <w:spacing w:after="0"/>
            </w:pPr>
          </w:p>
        </w:tc>
      </w:tr>
      <w:tr w:rsidR="00236044" w14:paraId="13BC7C92" w14:textId="77777777" w:rsidTr="00D3047A">
        <w:trPr>
          <w:cantSplit/>
        </w:trPr>
        <w:tc>
          <w:tcPr>
            <w:tcW w:w="0" w:type="auto"/>
          </w:tcPr>
          <w:p w14:paraId="40A39B91" w14:textId="77777777" w:rsidR="00846B86" w:rsidRDefault="00846B86" w:rsidP="00846B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5F93E456" w14:textId="77777777" w:rsidR="00846B86" w:rsidRDefault="00846B86" w:rsidP="00846B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788C5441" w:rsidR="00236044" w:rsidRPr="00846B86" w:rsidRDefault="00846B86" w:rsidP="00846B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834829">
            <w:pPr>
              <w:spacing w:after="0"/>
            </w:pPr>
          </w:p>
        </w:tc>
        <w:tc>
          <w:tcPr>
            <w:tcW w:w="1435" w:type="dxa"/>
          </w:tcPr>
          <w:p w14:paraId="2B45117C" w14:textId="77777777" w:rsidR="00236044" w:rsidRDefault="00236044" w:rsidP="00834829">
            <w:pPr>
              <w:spacing w:after="0"/>
            </w:pPr>
          </w:p>
        </w:tc>
      </w:tr>
    </w:tbl>
    <w:p w14:paraId="4103B233" w14:textId="77777777" w:rsidR="00236044" w:rsidRPr="00BF7739" w:rsidRDefault="00236044" w:rsidP="00834829">
      <w:pPr>
        <w:spacing w:after="0"/>
      </w:pPr>
    </w:p>
    <w:p w14:paraId="45D81B1B" w14:textId="77777777" w:rsidR="00236044" w:rsidRPr="00752C28" w:rsidRDefault="00236044" w:rsidP="00834829">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834829">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834829">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834829">
            <w:pPr>
              <w:spacing w:after="0"/>
              <w:rPr>
                <w:b/>
                <w:bCs/>
              </w:rPr>
            </w:pPr>
            <w:r w:rsidRPr="00D421C1">
              <w:rPr>
                <w:b/>
                <w:bCs/>
              </w:rPr>
              <w:t>Semester Taken</w:t>
            </w:r>
          </w:p>
        </w:tc>
      </w:tr>
      <w:tr w:rsidR="00236044" w14:paraId="41D888CD" w14:textId="77777777" w:rsidTr="00D3047A">
        <w:trPr>
          <w:cantSplit/>
        </w:trPr>
        <w:tc>
          <w:tcPr>
            <w:tcW w:w="3617" w:type="pct"/>
          </w:tcPr>
          <w:p w14:paraId="5481C7D9" w14:textId="46E43FD6" w:rsidR="00236044" w:rsidRPr="00EA6BBF" w:rsidRDefault="00000000" w:rsidP="00834829">
            <w:pPr>
              <w:spacing w:after="0"/>
              <w:rPr>
                <w:rStyle w:val="Hyperlink"/>
                <w:color w:val="auto"/>
                <w:u w:val="none"/>
              </w:rPr>
            </w:pPr>
            <w:hyperlink r:id="rId9" w:tooltip="Social or Behavioral Science" w:history="1">
              <w:r w:rsidR="00236044" w:rsidRPr="00457C08">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834829">
            <w:pPr>
              <w:spacing w:after="0"/>
            </w:pPr>
          </w:p>
        </w:tc>
        <w:tc>
          <w:tcPr>
            <w:tcW w:w="671" w:type="pct"/>
          </w:tcPr>
          <w:p w14:paraId="596BD3E6" w14:textId="62ABCF81" w:rsidR="00236044" w:rsidRDefault="00236044" w:rsidP="00834829">
            <w:pPr>
              <w:spacing w:after="0"/>
            </w:pPr>
          </w:p>
        </w:tc>
        <w:tc>
          <w:tcPr>
            <w:tcW w:w="712" w:type="pct"/>
          </w:tcPr>
          <w:p w14:paraId="18AD0D00" w14:textId="77777777" w:rsidR="00236044" w:rsidRDefault="00236044" w:rsidP="00834829">
            <w:pPr>
              <w:spacing w:after="0"/>
            </w:pPr>
          </w:p>
        </w:tc>
      </w:tr>
      <w:tr w:rsidR="00236044" w14:paraId="5E528453" w14:textId="77777777" w:rsidTr="00D3047A">
        <w:trPr>
          <w:cantSplit/>
        </w:trPr>
        <w:tc>
          <w:tcPr>
            <w:tcW w:w="3617" w:type="pct"/>
          </w:tcPr>
          <w:p w14:paraId="2B04E51C" w14:textId="66D02A23" w:rsidR="00236044" w:rsidRPr="00EA6BBF" w:rsidRDefault="00000000" w:rsidP="00834829">
            <w:pPr>
              <w:spacing w:after="0"/>
              <w:rPr>
                <w:rStyle w:val="Hyperlink"/>
                <w:color w:val="auto"/>
                <w:u w:val="none"/>
              </w:rPr>
            </w:pPr>
            <w:hyperlink r:id="rId10" w:tooltip="Visual and Performing Arts" w:history="1">
              <w:r w:rsidR="00236044" w:rsidRPr="00457C08">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834829">
            <w:pPr>
              <w:spacing w:after="0"/>
            </w:pPr>
          </w:p>
        </w:tc>
        <w:tc>
          <w:tcPr>
            <w:tcW w:w="671" w:type="pct"/>
          </w:tcPr>
          <w:p w14:paraId="336316A1" w14:textId="7C977A18" w:rsidR="00236044" w:rsidRDefault="00236044" w:rsidP="00834829">
            <w:pPr>
              <w:spacing w:after="0"/>
            </w:pPr>
          </w:p>
        </w:tc>
        <w:tc>
          <w:tcPr>
            <w:tcW w:w="712" w:type="pct"/>
          </w:tcPr>
          <w:p w14:paraId="7B67F5ED" w14:textId="77777777" w:rsidR="00236044" w:rsidRDefault="00236044" w:rsidP="00834829">
            <w:pPr>
              <w:spacing w:after="0"/>
            </w:pPr>
          </w:p>
        </w:tc>
      </w:tr>
      <w:tr w:rsidR="00236044" w14:paraId="510C323E" w14:textId="77777777" w:rsidTr="00D3047A">
        <w:trPr>
          <w:cantSplit/>
        </w:trPr>
        <w:tc>
          <w:tcPr>
            <w:tcW w:w="3617" w:type="pct"/>
          </w:tcPr>
          <w:p w14:paraId="1EAB4E7A" w14:textId="6B9597B2" w:rsidR="00236044" w:rsidRDefault="00000000" w:rsidP="00834829">
            <w:pPr>
              <w:spacing w:after="0"/>
            </w:pPr>
            <w:hyperlink r:id="rId11" w:tooltip="Text-Based Humanities" w:history="1">
              <w:r w:rsidR="00236044" w:rsidRPr="00457C08">
                <w:rPr>
                  <w:rStyle w:val="Hyperlink"/>
                  <w:color w:val="0000FF"/>
                </w:rPr>
                <w:t>Text-Based Humanities</w:t>
              </w:r>
            </w:hyperlink>
            <w:r w:rsidR="00236044">
              <w:t xml:space="preserve"> (4cr)</w:t>
            </w:r>
          </w:p>
          <w:p w14:paraId="2CEE6E7F" w14:textId="77777777" w:rsidR="00236044" w:rsidRDefault="00236044" w:rsidP="00834829">
            <w:pPr>
              <w:spacing w:after="0"/>
            </w:pPr>
          </w:p>
        </w:tc>
        <w:tc>
          <w:tcPr>
            <w:tcW w:w="671" w:type="pct"/>
          </w:tcPr>
          <w:p w14:paraId="5211BF40" w14:textId="667892CB" w:rsidR="00236044" w:rsidRDefault="00685291" w:rsidP="00834829">
            <w:pPr>
              <w:spacing w:after="0"/>
            </w:pPr>
            <w:r>
              <w:t>LIT 214</w:t>
            </w:r>
          </w:p>
        </w:tc>
        <w:tc>
          <w:tcPr>
            <w:tcW w:w="712" w:type="pct"/>
          </w:tcPr>
          <w:p w14:paraId="0DE2CE2C" w14:textId="77777777" w:rsidR="00236044" w:rsidRDefault="00236044" w:rsidP="00834829">
            <w:pPr>
              <w:spacing w:after="0"/>
            </w:pPr>
          </w:p>
        </w:tc>
      </w:tr>
      <w:tr w:rsidR="00236044" w14:paraId="5BD8224A" w14:textId="77777777" w:rsidTr="00D3047A">
        <w:trPr>
          <w:cantSplit/>
        </w:trPr>
        <w:tc>
          <w:tcPr>
            <w:tcW w:w="3617" w:type="pct"/>
          </w:tcPr>
          <w:p w14:paraId="5BF06092" w14:textId="386DBE5C" w:rsidR="00236044" w:rsidRDefault="00000000" w:rsidP="00834829">
            <w:pPr>
              <w:spacing w:after="0"/>
            </w:pPr>
            <w:hyperlink r:id="rId12" w:tooltip="Natural Science" w:history="1">
              <w:r w:rsidR="00236044" w:rsidRPr="00457C08">
                <w:rPr>
                  <w:rStyle w:val="Hyperlink"/>
                  <w:color w:val="0000FF"/>
                </w:rPr>
                <w:t>Natural Science</w:t>
              </w:r>
            </w:hyperlink>
            <w:r w:rsidR="00236044">
              <w:t xml:space="preserve"> (4cr)</w:t>
            </w:r>
          </w:p>
          <w:p w14:paraId="2FB59808" w14:textId="77777777" w:rsidR="00236044" w:rsidRDefault="00236044" w:rsidP="00834829">
            <w:pPr>
              <w:spacing w:after="0"/>
            </w:pPr>
          </w:p>
        </w:tc>
        <w:tc>
          <w:tcPr>
            <w:tcW w:w="671" w:type="pct"/>
          </w:tcPr>
          <w:p w14:paraId="64964053" w14:textId="77777777" w:rsidR="00236044" w:rsidRDefault="00236044" w:rsidP="00834829">
            <w:pPr>
              <w:spacing w:after="0"/>
            </w:pPr>
          </w:p>
        </w:tc>
        <w:tc>
          <w:tcPr>
            <w:tcW w:w="712" w:type="pct"/>
          </w:tcPr>
          <w:p w14:paraId="732E8CB0" w14:textId="77777777" w:rsidR="00236044" w:rsidRDefault="00236044" w:rsidP="00834829">
            <w:pPr>
              <w:spacing w:after="0"/>
            </w:pPr>
          </w:p>
        </w:tc>
      </w:tr>
    </w:tbl>
    <w:p w14:paraId="382ADF62" w14:textId="77777777" w:rsidR="00236044" w:rsidRDefault="00236044" w:rsidP="00834829">
      <w:pPr>
        <w:spacing w:after="0"/>
      </w:pPr>
    </w:p>
    <w:p w14:paraId="1542FE5D" w14:textId="5494EBC0" w:rsidR="00236044" w:rsidRDefault="00685291" w:rsidP="00834829">
      <w:pPr>
        <w:pStyle w:val="Heading2"/>
        <w:spacing w:before="0"/>
      </w:pPr>
      <w:r>
        <w:t>English</w:t>
      </w:r>
      <w:r w:rsidR="00BC3DE3">
        <w:t xml:space="preserve"> Major Requirements </w:t>
      </w:r>
      <w:r w:rsidR="00236044">
        <w:t>(</w:t>
      </w:r>
      <w:r>
        <w:t>50</w:t>
      </w:r>
      <w:r w:rsidR="00236044">
        <w:t xml:space="preserve"> Credits)</w:t>
      </w:r>
    </w:p>
    <w:p w14:paraId="4625031C" w14:textId="28F14450" w:rsidR="00236044" w:rsidRPr="00752C28" w:rsidRDefault="00294FED" w:rsidP="00834829">
      <w:pPr>
        <w:pStyle w:val="Heading3"/>
        <w:spacing w:before="0" w:after="0"/>
        <w:rPr>
          <w:sz w:val="24"/>
          <w:szCs w:val="28"/>
        </w:rPr>
      </w:pPr>
      <w:r>
        <w:rPr>
          <w:sz w:val="24"/>
          <w:szCs w:val="28"/>
        </w:rPr>
        <w:t>Content Core</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AD671CD" w:rsidR="00E778DD" w:rsidRPr="00685291" w:rsidRDefault="00685291" w:rsidP="00834829">
            <w:pPr>
              <w:spacing w:after="0"/>
              <w:rPr>
                <w:b/>
                <w:bCs/>
              </w:rPr>
            </w:pPr>
            <w:r>
              <w:rPr>
                <w:b/>
                <w:bCs/>
              </w:rPr>
              <w:t>Content Core</w:t>
            </w:r>
            <w:r w:rsidR="00236044">
              <w:rPr>
                <w:b/>
                <w:bCs/>
              </w:rPr>
              <w:t xml:space="preserve"> Requirement</w:t>
            </w:r>
            <w:r w:rsidR="00BC3DE3">
              <w:rPr>
                <w:b/>
                <w:bCs/>
              </w:rPr>
              <w:t xml:space="preserve"> (</w:t>
            </w:r>
            <w:r>
              <w:rPr>
                <w:b/>
                <w:bCs/>
              </w:rPr>
              <w:t>24</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834829">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763CB928" w:rsidR="008607FA" w:rsidRDefault="00685291" w:rsidP="00834829">
            <w:pPr>
              <w:spacing w:after="0"/>
              <w:rPr>
                <w:rFonts w:cstheme="minorHAnsi"/>
              </w:rPr>
            </w:pPr>
            <w:r>
              <w:rPr>
                <w:rFonts w:cstheme="minorHAnsi"/>
              </w:rPr>
              <w:t>LIT 214</w:t>
            </w:r>
            <w:r w:rsidR="00E778DD">
              <w:rPr>
                <w:rFonts w:cstheme="minorHAnsi"/>
              </w:rPr>
              <w:t xml:space="preserve"> (4cr)</w:t>
            </w:r>
            <w:r>
              <w:rPr>
                <w:rFonts w:cstheme="minorHAnsi"/>
              </w:rPr>
              <w:t xml:space="preserve"> – Introduction to Literary Theory</w:t>
            </w:r>
            <w:r w:rsidR="00EF4AEC">
              <w:rPr>
                <w:rFonts w:cstheme="minorHAnsi"/>
              </w:rPr>
              <w:t xml:space="preserve"> (Can fulfill Spartan Studies Distribution Requirement)</w:t>
            </w:r>
          </w:p>
          <w:p w14:paraId="092F46C2" w14:textId="30B07579" w:rsidR="00E778DD" w:rsidRPr="00685291" w:rsidRDefault="00685291" w:rsidP="00834829">
            <w:pPr>
              <w:spacing w:after="0"/>
              <w:rPr>
                <w:rFonts w:cstheme="minorHAnsi"/>
                <w:i/>
                <w:iCs/>
              </w:rPr>
            </w:pPr>
            <w:r>
              <w:rPr>
                <w:rFonts w:cstheme="minorHAnsi"/>
                <w:i/>
                <w:iCs/>
              </w:rPr>
              <w:t>Pre-requisite: AWR 101</w:t>
            </w:r>
          </w:p>
        </w:tc>
        <w:tc>
          <w:tcPr>
            <w:tcW w:w="671" w:type="pct"/>
          </w:tcPr>
          <w:p w14:paraId="75BA3513" w14:textId="77777777" w:rsidR="00236044" w:rsidRPr="006A68B8" w:rsidRDefault="00236044" w:rsidP="00834829">
            <w:pPr>
              <w:spacing w:after="0"/>
              <w:rPr>
                <w:rFonts w:cstheme="minorHAnsi"/>
              </w:rPr>
            </w:pPr>
          </w:p>
        </w:tc>
        <w:tc>
          <w:tcPr>
            <w:tcW w:w="712" w:type="pct"/>
          </w:tcPr>
          <w:p w14:paraId="03930760" w14:textId="77777777" w:rsidR="00236044" w:rsidRPr="006A68B8" w:rsidRDefault="00236044" w:rsidP="00834829">
            <w:pPr>
              <w:spacing w:after="0"/>
              <w:rPr>
                <w:rFonts w:cstheme="minorHAnsi"/>
              </w:rPr>
            </w:pPr>
          </w:p>
        </w:tc>
      </w:tr>
      <w:tr w:rsidR="00236044" w:rsidRPr="00597CC6" w14:paraId="1CA559F2" w14:textId="77777777" w:rsidTr="00D3047A">
        <w:trPr>
          <w:cantSplit/>
        </w:trPr>
        <w:tc>
          <w:tcPr>
            <w:tcW w:w="3617" w:type="pct"/>
          </w:tcPr>
          <w:p w14:paraId="3ACD414D" w14:textId="650707DC" w:rsidR="00E778DD" w:rsidRDefault="00685291" w:rsidP="00834829">
            <w:pPr>
              <w:spacing w:after="0"/>
              <w:rPr>
                <w:rFonts w:cstheme="minorHAnsi"/>
              </w:rPr>
            </w:pPr>
            <w:r>
              <w:rPr>
                <w:rFonts w:cstheme="minorHAnsi"/>
              </w:rPr>
              <w:t>LIT 222</w:t>
            </w:r>
            <w:r w:rsidR="00E778DD">
              <w:rPr>
                <w:rFonts w:cstheme="minorHAnsi"/>
              </w:rPr>
              <w:t xml:space="preserve"> (4cr)</w:t>
            </w:r>
            <w:r>
              <w:rPr>
                <w:rFonts w:cstheme="minorHAnsi"/>
              </w:rPr>
              <w:t xml:space="preserve"> – Rebellions, Revolutions, and Reform</w:t>
            </w:r>
          </w:p>
          <w:p w14:paraId="244F3ADF" w14:textId="5F04B9E1" w:rsidR="008607FA" w:rsidRPr="00673707" w:rsidRDefault="00685291" w:rsidP="00834829">
            <w:pPr>
              <w:spacing w:after="0"/>
              <w:rPr>
                <w:rFonts w:cstheme="minorHAnsi"/>
                <w:i/>
                <w:iCs/>
              </w:rPr>
            </w:pPr>
            <w:r>
              <w:rPr>
                <w:rFonts w:cstheme="minorHAnsi"/>
                <w:i/>
                <w:iCs/>
              </w:rPr>
              <w:t>Pre-requisite: AWR 101</w:t>
            </w:r>
          </w:p>
        </w:tc>
        <w:tc>
          <w:tcPr>
            <w:tcW w:w="671" w:type="pct"/>
          </w:tcPr>
          <w:p w14:paraId="0E9252CF" w14:textId="77777777" w:rsidR="00236044" w:rsidRPr="006A68B8" w:rsidRDefault="00236044" w:rsidP="00834829">
            <w:pPr>
              <w:spacing w:after="0"/>
              <w:rPr>
                <w:rFonts w:cstheme="minorHAnsi"/>
              </w:rPr>
            </w:pPr>
          </w:p>
        </w:tc>
        <w:tc>
          <w:tcPr>
            <w:tcW w:w="712" w:type="pct"/>
          </w:tcPr>
          <w:p w14:paraId="1E7F81DA" w14:textId="77777777" w:rsidR="00236044" w:rsidRPr="006A68B8" w:rsidRDefault="00236044" w:rsidP="00834829">
            <w:pPr>
              <w:spacing w:after="0"/>
              <w:rPr>
                <w:rFonts w:cstheme="minorHAnsi"/>
              </w:rPr>
            </w:pPr>
          </w:p>
        </w:tc>
      </w:tr>
      <w:tr w:rsidR="00685291" w:rsidRPr="00597CC6" w14:paraId="73E76D42" w14:textId="77777777" w:rsidTr="00D3047A">
        <w:trPr>
          <w:cantSplit/>
        </w:trPr>
        <w:tc>
          <w:tcPr>
            <w:tcW w:w="3617" w:type="pct"/>
          </w:tcPr>
          <w:p w14:paraId="32EB7A63" w14:textId="77777777" w:rsidR="00685291" w:rsidRDefault="00685291" w:rsidP="00834829">
            <w:pPr>
              <w:spacing w:after="0"/>
              <w:rPr>
                <w:rFonts w:cstheme="minorHAnsi"/>
              </w:rPr>
            </w:pPr>
            <w:r>
              <w:rPr>
                <w:rFonts w:cstheme="minorHAnsi"/>
              </w:rPr>
              <w:t>LIT 251 (4cr) – Literary History I</w:t>
            </w:r>
          </w:p>
          <w:p w14:paraId="28B2B140" w14:textId="4CECE9BB" w:rsidR="00685291" w:rsidRPr="00685291" w:rsidRDefault="00685291" w:rsidP="00834829">
            <w:pPr>
              <w:spacing w:after="0"/>
              <w:rPr>
                <w:rFonts w:cstheme="minorHAnsi"/>
                <w:i/>
                <w:iCs/>
              </w:rPr>
            </w:pPr>
            <w:r>
              <w:rPr>
                <w:rFonts w:cstheme="minorHAnsi"/>
                <w:i/>
                <w:iCs/>
              </w:rPr>
              <w:t>Pre-requisite: AWR 101</w:t>
            </w:r>
          </w:p>
        </w:tc>
        <w:tc>
          <w:tcPr>
            <w:tcW w:w="671" w:type="pct"/>
          </w:tcPr>
          <w:p w14:paraId="6A46A1C4" w14:textId="77777777" w:rsidR="00685291" w:rsidRPr="006A68B8" w:rsidRDefault="00685291" w:rsidP="00834829">
            <w:pPr>
              <w:spacing w:after="0"/>
              <w:rPr>
                <w:rFonts w:cstheme="minorHAnsi"/>
              </w:rPr>
            </w:pPr>
          </w:p>
        </w:tc>
        <w:tc>
          <w:tcPr>
            <w:tcW w:w="712" w:type="pct"/>
          </w:tcPr>
          <w:p w14:paraId="32B8BAEA" w14:textId="77777777" w:rsidR="00685291" w:rsidRPr="006A68B8" w:rsidRDefault="00685291" w:rsidP="00834829">
            <w:pPr>
              <w:spacing w:after="0"/>
              <w:rPr>
                <w:rFonts w:cstheme="minorHAnsi"/>
              </w:rPr>
            </w:pPr>
          </w:p>
        </w:tc>
      </w:tr>
      <w:tr w:rsidR="00685291" w:rsidRPr="00597CC6" w14:paraId="752F71B7" w14:textId="77777777" w:rsidTr="00D3047A">
        <w:trPr>
          <w:cantSplit/>
        </w:trPr>
        <w:tc>
          <w:tcPr>
            <w:tcW w:w="3617" w:type="pct"/>
          </w:tcPr>
          <w:p w14:paraId="05B90E40" w14:textId="77777777" w:rsidR="00685291" w:rsidRDefault="00685291" w:rsidP="00834829">
            <w:pPr>
              <w:spacing w:after="0"/>
              <w:rPr>
                <w:rFonts w:cstheme="minorHAnsi"/>
              </w:rPr>
            </w:pPr>
            <w:r>
              <w:rPr>
                <w:rFonts w:cstheme="minorHAnsi"/>
              </w:rPr>
              <w:t>LIT 252 (4cr) – Literary History II</w:t>
            </w:r>
          </w:p>
          <w:p w14:paraId="0EF9F0C0" w14:textId="3E156620" w:rsidR="00685291" w:rsidRPr="00685291" w:rsidRDefault="00685291" w:rsidP="00834829">
            <w:pPr>
              <w:spacing w:after="0"/>
              <w:rPr>
                <w:rFonts w:cstheme="minorHAnsi"/>
                <w:i/>
                <w:iCs/>
              </w:rPr>
            </w:pPr>
            <w:r>
              <w:rPr>
                <w:rFonts w:cstheme="minorHAnsi"/>
                <w:i/>
                <w:iCs/>
              </w:rPr>
              <w:t>Pre-requisite: AWR 101</w:t>
            </w:r>
          </w:p>
        </w:tc>
        <w:tc>
          <w:tcPr>
            <w:tcW w:w="671" w:type="pct"/>
          </w:tcPr>
          <w:p w14:paraId="2595BAD6" w14:textId="77777777" w:rsidR="00685291" w:rsidRPr="006A68B8" w:rsidRDefault="00685291" w:rsidP="00834829">
            <w:pPr>
              <w:spacing w:after="0"/>
              <w:rPr>
                <w:rFonts w:cstheme="minorHAnsi"/>
              </w:rPr>
            </w:pPr>
          </w:p>
        </w:tc>
        <w:tc>
          <w:tcPr>
            <w:tcW w:w="712" w:type="pct"/>
          </w:tcPr>
          <w:p w14:paraId="7C2D6959" w14:textId="77777777" w:rsidR="00685291" w:rsidRPr="006A68B8" w:rsidRDefault="00685291" w:rsidP="00834829">
            <w:pPr>
              <w:spacing w:after="0"/>
              <w:rPr>
                <w:rFonts w:cstheme="minorHAnsi"/>
              </w:rPr>
            </w:pPr>
          </w:p>
        </w:tc>
      </w:tr>
      <w:tr w:rsidR="00685291" w:rsidRPr="00597CC6" w14:paraId="0D046804" w14:textId="77777777" w:rsidTr="00D3047A">
        <w:trPr>
          <w:cantSplit/>
        </w:trPr>
        <w:tc>
          <w:tcPr>
            <w:tcW w:w="3617" w:type="pct"/>
          </w:tcPr>
          <w:p w14:paraId="23D84276" w14:textId="03636B93" w:rsidR="00685291" w:rsidRDefault="00685291" w:rsidP="00834829">
            <w:pPr>
              <w:spacing w:after="0"/>
              <w:rPr>
                <w:rFonts w:cstheme="minorHAnsi"/>
              </w:rPr>
            </w:pPr>
            <w:r>
              <w:rPr>
                <w:rFonts w:cstheme="minorHAnsi"/>
              </w:rPr>
              <w:t>LIT 280 (4cr) – Flashpoints</w:t>
            </w:r>
          </w:p>
          <w:p w14:paraId="3D0A61E4" w14:textId="69D0FFE6" w:rsidR="00685291" w:rsidRPr="00685291" w:rsidRDefault="00685291" w:rsidP="00834829">
            <w:pPr>
              <w:spacing w:after="0"/>
              <w:rPr>
                <w:rFonts w:cstheme="minorHAnsi"/>
                <w:i/>
                <w:iCs/>
              </w:rPr>
            </w:pPr>
            <w:r>
              <w:rPr>
                <w:rFonts w:cstheme="minorHAnsi"/>
                <w:i/>
                <w:iCs/>
              </w:rPr>
              <w:t>Pre-requisite: AWR 101</w:t>
            </w:r>
          </w:p>
        </w:tc>
        <w:tc>
          <w:tcPr>
            <w:tcW w:w="671" w:type="pct"/>
          </w:tcPr>
          <w:p w14:paraId="525A29C4" w14:textId="77777777" w:rsidR="00685291" w:rsidRPr="006A68B8" w:rsidRDefault="00685291" w:rsidP="00834829">
            <w:pPr>
              <w:spacing w:after="0"/>
              <w:rPr>
                <w:rFonts w:cstheme="minorHAnsi"/>
              </w:rPr>
            </w:pPr>
          </w:p>
        </w:tc>
        <w:tc>
          <w:tcPr>
            <w:tcW w:w="712" w:type="pct"/>
          </w:tcPr>
          <w:p w14:paraId="6801180C" w14:textId="77777777" w:rsidR="00685291" w:rsidRPr="006A68B8" w:rsidRDefault="00685291" w:rsidP="00834829">
            <w:pPr>
              <w:spacing w:after="0"/>
              <w:rPr>
                <w:rFonts w:cstheme="minorHAnsi"/>
              </w:rPr>
            </w:pPr>
          </w:p>
        </w:tc>
      </w:tr>
      <w:tr w:rsidR="00685291" w:rsidRPr="00597CC6" w14:paraId="01B803F8" w14:textId="77777777" w:rsidTr="00D3047A">
        <w:trPr>
          <w:cantSplit/>
        </w:trPr>
        <w:tc>
          <w:tcPr>
            <w:tcW w:w="3617" w:type="pct"/>
          </w:tcPr>
          <w:p w14:paraId="799F0756" w14:textId="77777777" w:rsidR="00685291" w:rsidRDefault="00685291" w:rsidP="00834829">
            <w:pPr>
              <w:spacing w:after="0"/>
              <w:rPr>
                <w:rFonts w:cstheme="minorHAnsi"/>
              </w:rPr>
            </w:pPr>
            <w:r>
              <w:rPr>
                <w:rFonts w:cstheme="minorHAnsi"/>
              </w:rPr>
              <w:t>LIT 281 (4cr) – Identity and Difference</w:t>
            </w:r>
          </w:p>
          <w:p w14:paraId="14380B9E" w14:textId="3EA3CA41" w:rsidR="00685291" w:rsidRPr="00685291" w:rsidRDefault="00685291" w:rsidP="00834829">
            <w:pPr>
              <w:spacing w:after="0"/>
              <w:rPr>
                <w:rFonts w:cstheme="minorHAnsi"/>
                <w:i/>
                <w:iCs/>
              </w:rPr>
            </w:pPr>
            <w:r>
              <w:rPr>
                <w:rFonts w:cstheme="minorHAnsi"/>
                <w:i/>
                <w:iCs/>
              </w:rPr>
              <w:t>Pre-requisite: AWR 101</w:t>
            </w:r>
          </w:p>
        </w:tc>
        <w:tc>
          <w:tcPr>
            <w:tcW w:w="671" w:type="pct"/>
          </w:tcPr>
          <w:p w14:paraId="45227707" w14:textId="77777777" w:rsidR="00685291" w:rsidRPr="006A68B8" w:rsidRDefault="00685291" w:rsidP="00834829">
            <w:pPr>
              <w:spacing w:after="0"/>
              <w:rPr>
                <w:rFonts w:cstheme="minorHAnsi"/>
              </w:rPr>
            </w:pPr>
          </w:p>
        </w:tc>
        <w:tc>
          <w:tcPr>
            <w:tcW w:w="712" w:type="pct"/>
          </w:tcPr>
          <w:p w14:paraId="563D1E16" w14:textId="77777777" w:rsidR="00685291" w:rsidRPr="006A68B8" w:rsidRDefault="00685291" w:rsidP="00834829">
            <w:pPr>
              <w:spacing w:after="0"/>
              <w:rPr>
                <w:rFonts w:cstheme="minorHAnsi"/>
              </w:rPr>
            </w:pPr>
          </w:p>
        </w:tc>
      </w:tr>
    </w:tbl>
    <w:p w14:paraId="757FF52E" w14:textId="77777777" w:rsidR="00294FED" w:rsidRDefault="00294FED" w:rsidP="00834829">
      <w:pPr>
        <w:spacing w:after="0"/>
      </w:pPr>
    </w:p>
    <w:p w14:paraId="5744D1AC" w14:textId="16CF8AE0" w:rsidR="00294FED" w:rsidRPr="00752C28" w:rsidRDefault="00834829" w:rsidP="00834829">
      <w:pPr>
        <w:pStyle w:val="Heading3"/>
        <w:spacing w:before="0" w:after="0"/>
        <w:rPr>
          <w:sz w:val="24"/>
          <w:szCs w:val="28"/>
        </w:rPr>
      </w:pPr>
      <w:r>
        <w:rPr>
          <w:sz w:val="24"/>
          <w:szCs w:val="28"/>
        </w:rPr>
        <w:t>Methodological Cor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324ED015" w14:textId="77777777" w:rsidTr="000E655A">
        <w:trPr>
          <w:cantSplit/>
        </w:trPr>
        <w:tc>
          <w:tcPr>
            <w:tcW w:w="3617" w:type="pct"/>
            <w:shd w:val="clear" w:color="auto" w:fill="D0CECE" w:themeFill="background2" w:themeFillShade="E6"/>
          </w:tcPr>
          <w:p w14:paraId="3D8F46E9" w14:textId="739F0096" w:rsidR="00834829" w:rsidRPr="00685291" w:rsidRDefault="00834829" w:rsidP="00834829">
            <w:pPr>
              <w:spacing w:after="0"/>
              <w:rPr>
                <w:b/>
                <w:bCs/>
              </w:rPr>
            </w:pPr>
            <w:r>
              <w:rPr>
                <w:rFonts w:cstheme="minorHAnsi"/>
                <w:b/>
                <w:bCs/>
              </w:rPr>
              <w:t>Methodological</w:t>
            </w:r>
            <w:r w:rsidRPr="00E778DD">
              <w:rPr>
                <w:rFonts w:cstheme="minorHAnsi"/>
                <w:b/>
                <w:bCs/>
              </w:rPr>
              <w:t xml:space="preserve"> Core </w:t>
            </w:r>
            <w:r>
              <w:rPr>
                <w:rFonts w:cstheme="minorHAnsi"/>
                <w:b/>
                <w:bCs/>
              </w:rPr>
              <w:t xml:space="preserve">Requirement </w:t>
            </w:r>
            <w:r w:rsidRPr="00E778DD">
              <w:rPr>
                <w:rFonts w:cstheme="minorHAnsi"/>
                <w:b/>
                <w:bCs/>
              </w:rPr>
              <w:t>(</w:t>
            </w:r>
            <w:r>
              <w:rPr>
                <w:rFonts w:cstheme="minorHAnsi"/>
                <w:b/>
                <w:bCs/>
              </w:rPr>
              <w:t>8</w:t>
            </w:r>
            <w:r w:rsidRPr="00E778DD">
              <w:rPr>
                <w:rFonts w:cstheme="minorHAnsi"/>
                <w:b/>
                <w:bCs/>
              </w:rPr>
              <w:t xml:space="preserve"> credits)</w:t>
            </w:r>
          </w:p>
        </w:tc>
        <w:tc>
          <w:tcPr>
            <w:tcW w:w="671" w:type="pct"/>
            <w:shd w:val="clear" w:color="auto" w:fill="D0CECE" w:themeFill="background2" w:themeFillShade="E6"/>
          </w:tcPr>
          <w:p w14:paraId="3CA01E07"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65ACD406" w14:textId="77777777" w:rsidR="00834829" w:rsidRPr="00D421C1" w:rsidRDefault="00834829" w:rsidP="00834829">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834829">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834829">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834829">
            <w:pPr>
              <w:spacing w:after="0"/>
              <w:rPr>
                <w:rFonts w:cstheme="minorHAnsi"/>
              </w:rPr>
            </w:pPr>
          </w:p>
        </w:tc>
        <w:tc>
          <w:tcPr>
            <w:tcW w:w="712" w:type="pct"/>
          </w:tcPr>
          <w:p w14:paraId="011E1F19" w14:textId="77777777" w:rsidR="00236044" w:rsidRPr="006A68B8" w:rsidRDefault="00236044" w:rsidP="00834829">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834829">
            <w:pPr>
              <w:spacing w:after="0"/>
              <w:rPr>
                <w:rFonts w:cstheme="minorHAnsi"/>
              </w:rPr>
            </w:pPr>
            <w:r>
              <w:rPr>
                <w:rFonts w:cstheme="minorHAnsi"/>
              </w:rPr>
              <w:t>ENG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834829">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834829">
            <w:pPr>
              <w:spacing w:after="0"/>
              <w:rPr>
                <w:rFonts w:cstheme="minorHAnsi"/>
              </w:rPr>
            </w:pPr>
          </w:p>
        </w:tc>
        <w:tc>
          <w:tcPr>
            <w:tcW w:w="712" w:type="pct"/>
          </w:tcPr>
          <w:p w14:paraId="531E3A0C" w14:textId="77777777" w:rsidR="00E778DD" w:rsidRPr="006A68B8" w:rsidRDefault="00E778DD" w:rsidP="00834829">
            <w:pPr>
              <w:spacing w:after="0"/>
              <w:rPr>
                <w:rFonts w:cstheme="minorHAnsi"/>
              </w:rPr>
            </w:pPr>
          </w:p>
        </w:tc>
      </w:tr>
    </w:tbl>
    <w:p w14:paraId="48EDCA7D" w14:textId="77777777" w:rsidR="00294FED" w:rsidRDefault="00294FED" w:rsidP="00834829">
      <w:pPr>
        <w:spacing w:after="0"/>
      </w:pPr>
    </w:p>
    <w:p w14:paraId="5E5D2C8B" w14:textId="57B6401C" w:rsidR="00294FED" w:rsidRPr="00294FED" w:rsidRDefault="00834829" w:rsidP="00834829">
      <w:pPr>
        <w:pStyle w:val="Heading3"/>
        <w:spacing w:before="0" w:after="0"/>
        <w:rPr>
          <w:sz w:val="24"/>
          <w:szCs w:val="28"/>
        </w:rPr>
      </w:pPr>
      <w:r>
        <w:rPr>
          <w:sz w:val="24"/>
          <w:szCs w:val="28"/>
        </w:rPr>
        <w:t>Internship</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A21C906" w14:textId="77777777" w:rsidTr="000E655A">
        <w:trPr>
          <w:cantSplit/>
        </w:trPr>
        <w:tc>
          <w:tcPr>
            <w:tcW w:w="3617" w:type="pct"/>
            <w:shd w:val="clear" w:color="auto" w:fill="D0CECE" w:themeFill="background2" w:themeFillShade="E6"/>
          </w:tcPr>
          <w:p w14:paraId="50F12D92" w14:textId="32FEED06" w:rsidR="00834829" w:rsidRPr="00685291" w:rsidRDefault="00834829" w:rsidP="00834829">
            <w:pPr>
              <w:spacing w:after="0"/>
              <w:rPr>
                <w:b/>
                <w:bCs/>
              </w:rPr>
            </w:pPr>
            <w:r>
              <w:rPr>
                <w:rFonts w:cstheme="minorHAnsi"/>
                <w:b/>
                <w:bCs/>
              </w:rPr>
              <w:t>Internship</w:t>
            </w:r>
            <w:r w:rsidRPr="0086628C">
              <w:rPr>
                <w:rFonts w:cstheme="minorHAnsi"/>
                <w:b/>
                <w:bCs/>
              </w:rPr>
              <w:t xml:space="preserve"> </w:t>
            </w:r>
            <w:r>
              <w:rPr>
                <w:rFonts w:cstheme="minorHAnsi"/>
                <w:b/>
                <w:bCs/>
              </w:rPr>
              <w:t>Requirement</w:t>
            </w:r>
            <w:r w:rsidRPr="0086628C">
              <w:rPr>
                <w:rFonts w:cstheme="minorHAnsi"/>
                <w:b/>
                <w:bCs/>
              </w:rPr>
              <w:t xml:space="preserve"> (</w:t>
            </w:r>
            <w:r>
              <w:rPr>
                <w:rFonts w:cstheme="minorHAnsi"/>
                <w:b/>
                <w:bCs/>
              </w:rPr>
              <w:t>2</w:t>
            </w:r>
            <w:r w:rsidRPr="0086628C">
              <w:rPr>
                <w:rFonts w:cstheme="minorHAnsi"/>
                <w:b/>
                <w:bCs/>
              </w:rPr>
              <w:t xml:space="preserve"> credits)</w:t>
            </w:r>
          </w:p>
        </w:tc>
        <w:tc>
          <w:tcPr>
            <w:tcW w:w="671" w:type="pct"/>
            <w:shd w:val="clear" w:color="auto" w:fill="D0CECE" w:themeFill="background2" w:themeFillShade="E6"/>
          </w:tcPr>
          <w:p w14:paraId="4F6E159A"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4D3F8D6F" w14:textId="77777777" w:rsidR="00834829" w:rsidRPr="00D421C1" w:rsidRDefault="00834829" w:rsidP="00834829">
            <w:pPr>
              <w:spacing w:after="0"/>
              <w:rPr>
                <w:b/>
                <w:bCs/>
              </w:rPr>
            </w:pPr>
            <w:r w:rsidRPr="00D421C1">
              <w:rPr>
                <w:b/>
                <w:bCs/>
              </w:rPr>
              <w:t>Semester Taken</w:t>
            </w:r>
          </w:p>
        </w:tc>
      </w:tr>
      <w:tr w:rsidR="0086628C" w:rsidRPr="00597CC6" w14:paraId="4A489696" w14:textId="77777777" w:rsidTr="00D3047A">
        <w:trPr>
          <w:cantSplit/>
        </w:trPr>
        <w:tc>
          <w:tcPr>
            <w:tcW w:w="3617" w:type="pct"/>
          </w:tcPr>
          <w:p w14:paraId="0930507A" w14:textId="77777777" w:rsidR="0086628C" w:rsidRDefault="00685291" w:rsidP="00834829">
            <w:pPr>
              <w:spacing w:after="0"/>
              <w:rPr>
                <w:rFonts w:cstheme="minorHAnsi"/>
              </w:rPr>
            </w:pPr>
            <w:r>
              <w:rPr>
                <w:rFonts w:cstheme="minorHAnsi"/>
              </w:rPr>
              <w:t>WRI 490 (1-10cr) – Writing Internship</w:t>
            </w:r>
          </w:p>
          <w:p w14:paraId="675B8CEA" w14:textId="43B350A7" w:rsidR="00685291" w:rsidRPr="00685291" w:rsidRDefault="00685291" w:rsidP="00834829">
            <w:pPr>
              <w:spacing w:after="0"/>
              <w:rPr>
                <w:rFonts w:cstheme="minorHAnsi"/>
                <w:i/>
                <w:iCs/>
              </w:rPr>
            </w:pPr>
            <w:r>
              <w:rPr>
                <w:rFonts w:cstheme="minorHAnsi"/>
                <w:i/>
                <w:iCs/>
              </w:rPr>
              <w:t xml:space="preserve">Pre-requisite: </w:t>
            </w:r>
            <w:r w:rsidRPr="00685291">
              <w:rPr>
                <w:rFonts w:cstheme="minorHAnsi"/>
                <w:i/>
                <w:iCs/>
              </w:rPr>
              <w:t>3.0 GPA or higher and consent of faculty advis</w:t>
            </w:r>
            <w:r>
              <w:rPr>
                <w:rFonts w:cstheme="minorHAnsi"/>
                <w:i/>
                <w:iCs/>
              </w:rPr>
              <w:t>o</w:t>
            </w:r>
            <w:r w:rsidRPr="00685291">
              <w:rPr>
                <w:rFonts w:cstheme="minorHAnsi"/>
                <w:i/>
                <w:iCs/>
              </w:rPr>
              <w:t>r and department chair.</w:t>
            </w:r>
          </w:p>
        </w:tc>
        <w:tc>
          <w:tcPr>
            <w:tcW w:w="671" w:type="pct"/>
          </w:tcPr>
          <w:p w14:paraId="3E39D037" w14:textId="77777777" w:rsidR="0086628C" w:rsidRPr="006A68B8" w:rsidRDefault="0086628C" w:rsidP="00834829">
            <w:pPr>
              <w:spacing w:after="0"/>
              <w:rPr>
                <w:rFonts w:cstheme="minorHAnsi"/>
              </w:rPr>
            </w:pPr>
          </w:p>
        </w:tc>
        <w:tc>
          <w:tcPr>
            <w:tcW w:w="712" w:type="pct"/>
          </w:tcPr>
          <w:p w14:paraId="4AF59456" w14:textId="77777777" w:rsidR="0086628C" w:rsidRPr="006A68B8" w:rsidRDefault="0086628C" w:rsidP="00834829">
            <w:pPr>
              <w:spacing w:after="0"/>
              <w:rPr>
                <w:rFonts w:cstheme="minorHAnsi"/>
              </w:rPr>
            </w:pPr>
          </w:p>
        </w:tc>
      </w:tr>
    </w:tbl>
    <w:p w14:paraId="403EEF82" w14:textId="77777777" w:rsidR="00294FED" w:rsidRDefault="00294FED" w:rsidP="00834829">
      <w:pPr>
        <w:spacing w:after="0"/>
      </w:pPr>
    </w:p>
    <w:p w14:paraId="16106415" w14:textId="39C8752B" w:rsidR="00294FED" w:rsidRPr="00752C28" w:rsidRDefault="00834829" w:rsidP="00834829">
      <w:pPr>
        <w:pStyle w:val="Heading3"/>
        <w:spacing w:before="0" w:after="0"/>
        <w:rPr>
          <w:sz w:val="24"/>
          <w:szCs w:val="28"/>
        </w:rPr>
      </w:pPr>
      <w:r>
        <w:rPr>
          <w:sz w:val="24"/>
          <w:szCs w:val="28"/>
        </w:rPr>
        <w:t>Thesis</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B9CC248" w14:textId="77777777" w:rsidTr="000E655A">
        <w:trPr>
          <w:cantSplit/>
        </w:trPr>
        <w:tc>
          <w:tcPr>
            <w:tcW w:w="3617" w:type="pct"/>
            <w:shd w:val="clear" w:color="auto" w:fill="D0CECE" w:themeFill="background2" w:themeFillShade="E6"/>
          </w:tcPr>
          <w:p w14:paraId="61FB9B27" w14:textId="7E1555D0" w:rsidR="00834829" w:rsidRPr="00685291" w:rsidRDefault="00834829" w:rsidP="00834829">
            <w:pPr>
              <w:spacing w:after="0"/>
              <w:rPr>
                <w:b/>
                <w:bCs/>
              </w:rPr>
            </w:pPr>
            <w:r>
              <w:rPr>
                <w:rFonts w:cstheme="minorHAnsi"/>
                <w:b/>
                <w:bCs/>
              </w:rPr>
              <w:t>Thesis</w:t>
            </w:r>
            <w:r w:rsidRPr="002C5292">
              <w:rPr>
                <w:rFonts w:cstheme="minorHAnsi"/>
                <w:b/>
                <w:bCs/>
              </w:rPr>
              <w:t xml:space="preserve"> </w:t>
            </w:r>
            <w:r>
              <w:rPr>
                <w:rFonts w:cstheme="minorHAnsi"/>
                <w:b/>
                <w:bCs/>
              </w:rPr>
              <w:t xml:space="preserve">Requirement </w:t>
            </w:r>
            <w:r w:rsidRPr="002C5292">
              <w:rPr>
                <w:rFonts w:cstheme="minorHAnsi"/>
                <w:b/>
                <w:bCs/>
              </w:rPr>
              <w:t>(</w:t>
            </w:r>
            <w:r>
              <w:rPr>
                <w:rFonts w:cstheme="minorHAnsi"/>
                <w:b/>
                <w:bCs/>
              </w:rPr>
              <w:t>4</w:t>
            </w:r>
            <w:r w:rsidRPr="002C5292">
              <w:rPr>
                <w:rFonts w:cstheme="minorHAnsi"/>
                <w:b/>
                <w:bCs/>
              </w:rPr>
              <w:t xml:space="preserve"> credits)</w:t>
            </w:r>
          </w:p>
        </w:tc>
        <w:tc>
          <w:tcPr>
            <w:tcW w:w="671" w:type="pct"/>
            <w:shd w:val="clear" w:color="auto" w:fill="D0CECE" w:themeFill="background2" w:themeFillShade="E6"/>
          </w:tcPr>
          <w:p w14:paraId="0C7C0CC6"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E02C719" w14:textId="77777777" w:rsidR="00834829" w:rsidRPr="00D421C1" w:rsidRDefault="00834829" w:rsidP="00834829">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179056B5" w:rsidR="002C5292" w:rsidRDefault="005173D9" w:rsidP="00834829">
            <w:pPr>
              <w:spacing w:after="0"/>
              <w:rPr>
                <w:rFonts w:cstheme="minorHAnsi"/>
              </w:rPr>
            </w:pPr>
            <w:r>
              <w:rPr>
                <w:rFonts w:cstheme="minorHAnsi"/>
              </w:rPr>
              <w:t>LIT 490 (4cr) – Literature Thesis</w:t>
            </w:r>
          </w:p>
          <w:p w14:paraId="7AA565A5" w14:textId="58396E01" w:rsidR="002C5292" w:rsidRPr="005173D9" w:rsidRDefault="005173D9" w:rsidP="00834829">
            <w:pPr>
              <w:spacing w:after="0"/>
              <w:rPr>
                <w:rFonts w:cstheme="minorHAnsi"/>
                <w:i/>
                <w:iCs/>
              </w:rPr>
            </w:pPr>
            <w:r>
              <w:rPr>
                <w:rFonts w:cstheme="minorHAnsi"/>
                <w:i/>
                <w:iCs/>
              </w:rPr>
              <w:t>Pre-requisite: AWR 101, AWR 201, and ENG 305</w:t>
            </w:r>
          </w:p>
        </w:tc>
        <w:tc>
          <w:tcPr>
            <w:tcW w:w="671" w:type="pct"/>
          </w:tcPr>
          <w:p w14:paraId="36395E8F" w14:textId="77777777" w:rsidR="002C5292" w:rsidRPr="006A68B8" w:rsidRDefault="002C5292" w:rsidP="00834829">
            <w:pPr>
              <w:spacing w:after="0"/>
              <w:rPr>
                <w:rFonts w:cstheme="minorHAnsi"/>
              </w:rPr>
            </w:pPr>
          </w:p>
        </w:tc>
        <w:tc>
          <w:tcPr>
            <w:tcW w:w="712" w:type="pct"/>
          </w:tcPr>
          <w:p w14:paraId="51ED51EA" w14:textId="77777777" w:rsidR="002C5292" w:rsidRPr="006A68B8" w:rsidRDefault="002C5292" w:rsidP="00834829">
            <w:pPr>
              <w:spacing w:after="0"/>
              <w:rPr>
                <w:rFonts w:cstheme="minorHAnsi"/>
              </w:rPr>
            </w:pPr>
          </w:p>
        </w:tc>
      </w:tr>
    </w:tbl>
    <w:p w14:paraId="497717BB" w14:textId="77777777" w:rsidR="00294FED" w:rsidRDefault="00294FED" w:rsidP="00834829">
      <w:pPr>
        <w:spacing w:after="0"/>
      </w:pPr>
    </w:p>
    <w:p w14:paraId="7833F365" w14:textId="1611E3C7" w:rsidR="00294FED" w:rsidRPr="00752C28" w:rsidRDefault="00834829" w:rsidP="00834829">
      <w:pPr>
        <w:pStyle w:val="Heading3"/>
        <w:spacing w:before="0" w:after="0"/>
        <w:rPr>
          <w:sz w:val="24"/>
          <w:szCs w:val="28"/>
        </w:rPr>
      </w:pPr>
      <w:r>
        <w:rPr>
          <w:sz w:val="24"/>
          <w:szCs w:val="28"/>
        </w:rPr>
        <w:t>Major Electiv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718C04F0" w14:textId="77777777" w:rsidTr="000E655A">
        <w:trPr>
          <w:cantSplit/>
        </w:trPr>
        <w:tc>
          <w:tcPr>
            <w:tcW w:w="3617" w:type="pct"/>
            <w:shd w:val="clear" w:color="auto" w:fill="D0CECE" w:themeFill="background2" w:themeFillShade="E6"/>
          </w:tcPr>
          <w:p w14:paraId="50CE0C32" w14:textId="77777777" w:rsidR="00834829" w:rsidRPr="005173D9" w:rsidRDefault="00834829" w:rsidP="00834829">
            <w:pPr>
              <w:spacing w:after="0"/>
              <w:rPr>
                <w:rFonts w:cstheme="minorHAnsi"/>
                <w:b/>
                <w:bCs/>
              </w:rPr>
            </w:pPr>
            <w:r w:rsidRPr="005173D9">
              <w:rPr>
                <w:rFonts w:cstheme="minorHAnsi"/>
                <w:b/>
                <w:bCs/>
              </w:rPr>
              <w:t>Major Elective</w:t>
            </w:r>
            <w:r>
              <w:rPr>
                <w:rFonts w:cstheme="minorHAnsi"/>
                <w:b/>
                <w:bCs/>
              </w:rPr>
              <w:t xml:space="preserve"> Requirement</w:t>
            </w:r>
            <w:r w:rsidRPr="005173D9">
              <w:rPr>
                <w:rFonts w:cstheme="minorHAnsi"/>
                <w:b/>
                <w:bCs/>
              </w:rPr>
              <w:t xml:space="preserve"> (12 credits)</w:t>
            </w:r>
          </w:p>
          <w:p w14:paraId="14F9642C" w14:textId="516EF75F" w:rsidR="00834829" w:rsidRPr="00685291" w:rsidRDefault="00834829" w:rsidP="00834829">
            <w:pPr>
              <w:spacing w:after="0"/>
              <w:rPr>
                <w:b/>
                <w:bCs/>
              </w:rPr>
            </w:pPr>
            <w:r>
              <w:rPr>
                <w:rFonts w:cstheme="minorHAnsi"/>
              </w:rPr>
              <w:t>12 credits of 300 or 400-level courses designated LIT, ENG or WRI</w:t>
            </w:r>
          </w:p>
        </w:tc>
        <w:tc>
          <w:tcPr>
            <w:tcW w:w="671" w:type="pct"/>
            <w:shd w:val="clear" w:color="auto" w:fill="D0CECE" w:themeFill="background2" w:themeFillShade="E6"/>
          </w:tcPr>
          <w:p w14:paraId="3E8499B1"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008ED80" w14:textId="77777777" w:rsidR="00834829" w:rsidRPr="00D421C1" w:rsidRDefault="00834829" w:rsidP="00834829">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77777777" w:rsidR="005173D9" w:rsidRDefault="005173D9" w:rsidP="00834829">
            <w:pPr>
              <w:spacing w:after="0"/>
              <w:rPr>
                <w:rFonts w:cstheme="minorHAnsi"/>
              </w:rPr>
            </w:pPr>
            <w:r>
              <w:rPr>
                <w:rFonts w:cstheme="minorHAnsi"/>
              </w:rPr>
              <w:t>Major elective (4cr)</w:t>
            </w:r>
          </w:p>
          <w:p w14:paraId="36913D4A" w14:textId="7A669242" w:rsidR="005173D9" w:rsidRDefault="005173D9" w:rsidP="00834829">
            <w:pPr>
              <w:spacing w:after="0"/>
              <w:rPr>
                <w:rFonts w:cstheme="minorHAnsi"/>
              </w:rPr>
            </w:pPr>
          </w:p>
        </w:tc>
        <w:tc>
          <w:tcPr>
            <w:tcW w:w="671" w:type="pct"/>
          </w:tcPr>
          <w:p w14:paraId="7CE9173F" w14:textId="77777777" w:rsidR="005173D9" w:rsidRPr="006A68B8" w:rsidRDefault="005173D9" w:rsidP="00834829">
            <w:pPr>
              <w:spacing w:after="0"/>
              <w:rPr>
                <w:rFonts w:cstheme="minorHAnsi"/>
              </w:rPr>
            </w:pPr>
          </w:p>
        </w:tc>
        <w:tc>
          <w:tcPr>
            <w:tcW w:w="712" w:type="pct"/>
          </w:tcPr>
          <w:p w14:paraId="152DC426" w14:textId="77777777" w:rsidR="005173D9" w:rsidRPr="006A68B8" w:rsidRDefault="005173D9" w:rsidP="00834829">
            <w:pPr>
              <w:spacing w:after="0"/>
              <w:rPr>
                <w:rFonts w:cstheme="minorHAnsi"/>
              </w:rPr>
            </w:pPr>
          </w:p>
        </w:tc>
      </w:tr>
      <w:tr w:rsidR="005173D9" w:rsidRPr="00597CC6" w14:paraId="5CAE59A5" w14:textId="77777777" w:rsidTr="00D3047A">
        <w:trPr>
          <w:cantSplit/>
        </w:trPr>
        <w:tc>
          <w:tcPr>
            <w:tcW w:w="3617" w:type="pct"/>
          </w:tcPr>
          <w:p w14:paraId="4F8B15A9" w14:textId="77777777" w:rsidR="005173D9" w:rsidRDefault="005173D9" w:rsidP="00834829">
            <w:pPr>
              <w:spacing w:after="0"/>
              <w:rPr>
                <w:rFonts w:cstheme="minorHAnsi"/>
              </w:rPr>
            </w:pPr>
            <w:r>
              <w:rPr>
                <w:rFonts w:cstheme="minorHAnsi"/>
              </w:rPr>
              <w:t>Major elective (4cr)</w:t>
            </w:r>
          </w:p>
          <w:p w14:paraId="60A856ED" w14:textId="77777777" w:rsidR="005173D9" w:rsidRDefault="005173D9" w:rsidP="00834829">
            <w:pPr>
              <w:spacing w:after="0"/>
              <w:rPr>
                <w:rFonts w:cstheme="minorHAnsi"/>
              </w:rPr>
            </w:pPr>
          </w:p>
        </w:tc>
        <w:tc>
          <w:tcPr>
            <w:tcW w:w="671" w:type="pct"/>
          </w:tcPr>
          <w:p w14:paraId="351BAA19" w14:textId="77777777" w:rsidR="005173D9" w:rsidRPr="006A68B8" w:rsidRDefault="005173D9" w:rsidP="00834829">
            <w:pPr>
              <w:spacing w:after="0"/>
              <w:rPr>
                <w:rFonts w:cstheme="minorHAnsi"/>
              </w:rPr>
            </w:pPr>
          </w:p>
        </w:tc>
        <w:tc>
          <w:tcPr>
            <w:tcW w:w="712" w:type="pct"/>
          </w:tcPr>
          <w:p w14:paraId="01595F6C" w14:textId="77777777" w:rsidR="005173D9" w:rsidRPr="006A68B8" w:rsidRDefault="005173D9" w:rsidP="00834829">
            <w:pPr>
              <w:spacing w:after="0"/>
              <w:rPr>
                <w:rFonts w:cstheme="minorHAnsi"/>
              </w:rPr>
            </w:pPr>
          </w:p>
        </w:tc>
      </w:tr>
      <w:tr w:rsidR="005173D9" w:rsidRPr="00597CC6" w14:paraId="1EFFDC3A" w14:textId="77777777" w:rsidTr="00D3047A">
        <w:trPr>
          <w:cantSplit/>
        </w:trPr>
        <w:tc>
          <w:tcPr>
            <w:tcW w:w="3617" w:type="pct"/>
          </w:tcPr>
          <w:p w14:paraId="25CAD85A" w14:textId="77777777" w:rsidR="005173D9" w:rsidRDefault="005173D9" w:rsidP="00834829">
            <w:pPr>
              <w:spacing w:after="0"/>
              <w:rPr>
                <w:rFonts w:cstheme="minorHAnsi"/>
              </w:rPr>
            </w:pPr>
            <w:r>
              <w:rPr>
                <w:rFonts w:cstheme="minorHAnsi"/>
              </w:rPr>
              <w:t>Major elective (4cr)</w:t>
            </w:r>
          </w:p>
          <w:p w14:paraId="15E57E32" w14:textId="77777777" w:rsidR="005173D9" w:rsidRDefault="005173D9" w:rsidP="00834829">
            <w:pPr>
              <w:spacing w:after="0"/>
              <w:rPr>
                <w:rFonts w:cstheme="minorHAnsi"/>
              </w:rPr>
            </w:pPr>
          </w:p>
        </w:tc>
        <w:tc>
          <w:tcPr>
            <w:tcW w:w="671" w:type="pct"/>
          </w:tcPr>
          <w:p w14:paraId="20270701" w14:textId="77777777" w:rsidR="005173D9" w:rsidRPr="006A68B8" w:rsidRDefault="005173D9" w:rsidP="00834829">
            <w:pPr>
              <w:spacing w:after="0"/>
              <w:rPr>
                <w:rFonts w:cstheme="minorHAnsi"/>
              </w:rPr>
            </w:pPr>
          </w:p>
        </w:tc>
        <w:tc>
          <w:tcPr>
            <w:tcW w:w="712" w:type="pct"/>
          </w:tcPr>
          <w:p w14:paraId="144465BE" w14:textId="77777777" w:rsidR="005173D9" w:rsidRPr="006A68B8" w:rsidRDefault="005173D9" w:rsidP="00834829">
            <w:pPr>
              <w:spacing w:after="0"/>
              <w:rPr>
                <w:rFonts w:cstheme="minorHAnsi"/>
              </w:rPr>
            </w:pPr>
          </w:p>
        </w:tc>
      </w:tr>
    </w:tbl>
    <w:p w14:paraId="56993A14" w14:textId="77777777" w:rsidR="00816B2C" w:rsidRDefault="00816B2C" w:rsidP="00834829">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5358241">
    <w:abstractNumId w:val="1"/>
  </w:num>
  <w:num w:numId="2" w16cid:durableId="201871843">
    <w:abstractNumId w:val="11"/>
  </w:num>
  <w:num w:numId="3" w16cid:durableId="914165894">
    <w:abstractNumId w:val="0"/>
  </w:num>
  <w:num w:numId="4" w16cid:durableId="419833889">
    <w:abstractNumId w:val="8"/>
  </w:num>
  <w:num w:numId="5" w16cid:durableId="1270703186">
    <w:abstractNumId w:val="4"/>
  </w:num>
  <w:num w:numId="6" w16cid:durableId="749424520">
    <w:abstractNumId w:val="6"/>
  </w:num>
  <w:num w:numId="7" w16cid:durableId="2049255814">
    <w:abstractNumId w:val="7"/>
  </w:num>
  <w:num w:numId="8" w16cid:durableId="235549951">
    <w:abstractNumId w:val="10"/>
  </w:num>
  <w:num w:numId="9" w16cid:durableId="1756895494">
    <w:abstractNumId w:val="3"/>
  </w:num>
  <w:num w:numId="10" w16cid:durableId="2083023012">
    <w:abstractNumId w:val="9"/>
  </w:num>
  <w:num w:numId="11" w16cid:durableId="559246093">
    <w:abstractNumId w:val="5"/>
  </w:num>
  <w:num w:numId="12" w16cid:durableId="1465853830">
    <w:abstractNumId w:val="2"/>
  </w:num>
  <w:num w:numId="13" w16cid:durableId="6490163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C3MDM3MDEztDBT0lEKTi0uzszPAykwqgUA/LgzqywAAAA="/>
  </w:docVars>
  <w:rsids>
    <w:rsidRoot w:val="00236044"/>
    <w:rsid w:val="00075EB3"/>
    <w:rsid w:val="00133ABF"/>
    <w:rsid w:val="00166B13"/>
    <w:rsid w:val="00236044"/>
    <w:rsid w:val="00252060"/>
    <w:rsid w:val="00294FED"/>
    <w:rsid w:val="002C5292"/>
    <w:rsid w:val="00456A98"/>
    <w:rsid w:val="00456E35"/>
    <w:rsid w:val="00457C08"/>
    <w:rsid w:val="004B6899"/>
    <w:rsid w:val="005173D9"/>
    <w:rsid w:val="00627ABE"/>
    <w:rsid w:val="00685291"/>
    <w:rsid w:val="00816B2C"/>
    <w:rsid w:val="00834829"/>
    <w:rsid w:val="00835061"/>
    <w:rsid w:val="00846B86"/>
    <w:rsid w:val="008607FA"/>
    <w:rsid w:val="0086628C"/>
    <w:rsid w:val="0086797C"/>
    <w:rsid w:val="009C1C0A"/>
    <w:rsid w:val="00A07C34"/>
    <w:rsid w:val="00BC3DE3"/>
    <w:rsid w:val="00BF5D83"/>
    <w:rsid w:val="00C71AFF"/>
    <w:rsid w:val="00C76DED"/>
    <w:rsid w:val="00C77CBA"/>
    <w:rsid w:val="00E516CA"/>
    <w:rsid w:val="00E778DD"/>
    <w:rsid w:val="00E9634B"/>
    <w:rsid w:val="00ED4DDE"/>
    <w:rsid w:val="00EF4AEC"/>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846B86"/>
    <w:pPr>
      <w:spacing w:before="100" w:beforeAutospacing="1" w:after="100" w:afterAutospacing="1"/>
    </w:pPr>
    <w:rPr>
      <w:rFonts w:ascii="Times New Roman" w:hAnsi="Times New Roman"/>
    </w:rPr>
  </w:style>
  <w:style w:type="character" w:customStyle="1" w:styleId="normaltextrun">
    <w:name w:val="normaltextrun"/>
    <w:basedOn w:val="DefaultParagraphFont"/>
    <w:rsid w:val="00846B86"/>
  </w:style>
  <w:style w:type="character" w:customStyle="1" w:styleId="eop">
    <w:name w:val="eop"/>
    <w:basedOn w:val="DefaultParagraphFont"/>
    <w:rsid w:val="00846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86718">
      <w:bodyDiv w:val="1"/>
      <w:marLeft w:val="0"/>
      <w:marRight w:val="0"/>
      <w:marTop w:val="0"/>
      <w:marBottom w:val="0"/>
      <w:divBdr>
        <w:top w:val="none" w:sz="0" w:space="0" w:color="auto"/>
        <w:left w:val="none" w:sz="0" w:space="0" w:color="auto"/>
        <w:bottom w:val="none" w:sz="0" w:space="0" w:color="auto"/>
        <w:right w:val="none" w:sz="0" w:space="0" w:color="auto"/>
      </w:divBdr>
      <w:divsChild>
        <w:div w:id="2100563801">
          <w:marLeft w:val="0"/>
          <w:marRight w:val="0"/>
          <w:marTop w:val="0"/>
          <w:marBottom w:val="0"/>
          <w:divBdr>
            <w:top w:val="none" w:sz="0" w:space="0" w:color="auto"/>
            <w:left w:val="none" w:sz="0" w:space="0" w:color="auto"/>
            <w:bottom w:val="none" w:sz="0" w:space="0" w:color="auto"/>
            <w:right w:val="none" w:sz="0" w:space="0" w:color="auto"/>
          </w:divBdr>
        </w:div>
        <w:div w:id="1472013409">
          <w:marLeft w:val="0"/>
          <w:marRight w:val="0"/>
          <w:marTop w:val="0"/>
          <w:marBottom w:val="0"/>
          <w:divBdr>
            <w:top w:val="none" w:sz="0" w:space="0" w:color="auto"/>
            <w:left w:val="none" w:sz="0" w:space="0" w:color="auto"/>
            <w:bottom w:val="none" w:sz="0" w:space="0" w:color="auto"/>
            <w:right w:val="none" w:sz="0" w:space="0" w:color="auto"/>
          </w:divBdr>
        </w:div>
        <w:div w:id="728726694">
          <w:marLeft w:val="0"/>
          <w:marRight w:val="0"/>
          <w:marTop w:val="0"/>
          <w:marBottom w:val="0"/>
          <w:divBdr>
            <w:top w:val="none" w:sz="0" w:space="0" w:color="auto"/>
            <w:left w:val="none" w:sz="0" w:space="0" w:color="auto"/>
            <w:bottom w:val="none" w:sz="0" w:space="0" w:color="auto"/>
            <w:right w:val="none" w:sz="0" w:space="0" w:color="auto"/>
          </w:divBdr>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0A166-373E-4A9D-842A-BB2F06B43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glish</dc:title>
  <dc:subject/>
  <dc:creator>The University of Tampa</dc:creator>
  <cp:keywords>Unofficial, Degree, Planning, Worksheet, Major, BA, in, English, The, University, of, Tampa</cp:keywords>
  <dc:description/>
  <cp:lastModifiedBy>seKeely Wagner</cp:lastModifiedBy>
  <cp:revision>2</cp:revision>
  <dcterms:created xsi:type="dcterms:W3CDTF">2023-11-07T19:24:00Z</dcterms:created>
  <dcterms:modified xsi:type="dcterms:W3CDTF">2023-11-07T19:24:00Z</dcterms:modified>
</cp:coreProperties>
</file>